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For the Position of Aspiring Hairdresser Intern at Bloom Salon Beijing</w:t>
      </w:r>
    </w:p>
    <w:bookmarkEnd w:id="20"/>
    <w:p>
      <w:pPr>
        <w:pStyle w:val="BodyText"/>
      </w:pPr>
      <w:r>
        <w:t xml:space="preserve">Li Wei Chen</w:t>
      </w:r>
    </w:p>
    <w:p>
      <w:pPr>
        <w:pStyle w:val="BodyText"/>
      </w:pPr>
      <w:r>
        <w:t xml:space="preserve">No. 78, Qinghe Road, Haidian District</w:t>
      </w:r>
    </w:p>
    <w:p>
      <w:pPr>
        <w:pStyle w:val="BodyText"/>
      </w:pPr>
      <w:r>
        <w:t xml:space="preserve">Beijing, China 100083</w:t>
      </w:r>
    </w:p>
    <w:p>
      <w:pPr>
        <w:pStyle w:val="BodyText"/>
      </w:pPr>
      <w:r>
        <w:t xml:space="preserve">Email: liwei.chen.hair@gmail.com | Phone: +86 138 9977 2244</w:t>
      </w:r>
    </w:p>
    <w:p>
      <w:pPr>
        <w:pStyle w:val="BodyText"/>
      </w:pPr>
      <w:r>
        <w:t xml:space="preserve">Date: October 26, 2023</w:t>
      </w:r>
    </w:p>
    <w:p>
      <w:pPr>
        <w:pStyle w:val="BodyText"/>
      </w:pPr>
      <w:r>
        <w:t xml:space="preserve">Ms. Wang Ling</w:t>
      </w:r>
    </w:p>
    <w:p>
      <w:pPr>
        <w:pStyle w:val="BodyText"/>
      </w:pPr>
      <w:r>
        <w:t xml:space="preserve">Director of Training &amp; Development</w:t>
      </w:r>
    </w:p>
    <w:p>
      <w:pPr>
        <w:pStyle w:val="BodyText"/>
      </w:pPr>
      <w:r>
        <w:t xml:space="preserve">Bloom Salon Beijing</w:t>
      </w:r>
    </w:p>
    <w:p>
      <w:pPr>
        <w:pStyle w:val="BodyText"/>
      </w:pPr>
      <w:r>
        <w:t xml:space="preserve">No. 15, Dongzhimenwai Street, Dongcheng District</w:t>
      </w:r>
    </w:p>
    <w:p>
      <w:pPr>
        <w:pStyle w:val="BodyText"/>
      </w:pPr>
      <w:r>
        <w:t xml:space="preserve">Beijing, China 100027</w:t>
      </w:r>
    </w:p>
    <w:bookmarkStart w:id="21" w:name="X8e1b290eb0b18cfcb9b64bbe14d3a4a1040819c"/>
    <w:p>
      <w:pPr>
        <w:pStyle w:val="Heading2"/>
      </w:pPr>
      <w:r>
        <w:t xml:space="preserve">Subject: Formal Internship Application Letter for Hairdresser Position in China Beijing</w:t>
      </w:r>
    </w:p>
    <w:p>
      <w:pPr>
        <w:pStyle w:val="FirstParagraph"/>
      </w:pPr>
      <w:r>
        <w:t xml:space="preserve">Dear Ms. Wang,</w:t>
      </w:r>
    </w:p>
    <w:p>
      <w:pPr>
        <w:pStyle w:val="BodyText"/>
      </w:pPr>
      <w:r>
        <w:t xml:space="preserve">With profound enthusiasm and meticulous preparation, I am submitting my formal</w:t>
      </w:r>
      <w:r>
        <w:t xml:space="preserve"> </w:t>
      </w:r>
      <w:r>
        <w:rPr>
          <w:bCs/>
          <w:b/>
        </w:rPr>
        <w:t xml:space="preserve">Internship Application Letter</w:t>
      </w:r>
      <w:r>
        <w:t xml:space="preserve"> </w:t>
      </w:r>
      <w:r>
        <w:t xml:space="preserve">to express my earnest interest in the Hairdresser Intern position at Bloom Salon Beijing. As a dedicated student at the Beijing Institute of Beauty Arts with specialized training in contemporary hairstyling techniques, I have long admired Bloom Salon's reputation as an innovator in the Chinese beauty industry. This opportunity represents not merely a professional milestone but a deeply personal commitment to mastering my craft within the vibrant cultural and artistic landscape of</w:t>
      </w:r>
      <w:r>
        <w:t xml:space="preserve"> </w:t>
      </w:r>
      <w:r>
        <w:rPr>
          <w:bCs/>
          <w:b/>
        </w:rPr>
        <w:t xml:space="preserve">China Beijing</w:t>
      </w:r>
      <w:r>
        <w:t xml:space="preserve">.</w:t>
      </w:r>
    </w:p>
    <w:p>
      <w:pPr>
        <w:pStyle w:val="BodyText"/>
      </w:pPr>
      <w:r>
        <w:t xml:space="preserve">My academic journey at the Beijing Institute of Beauty Arts has immersed me in both classical and avant-garde hairdressing methodologies. I have completed advanced coursework in color theory, precision cutting, thermal styling, and sustainable salon practices—culminating in a specialized certification in Asian hair texture management. What distinguishes my training is its contextual relevance to</w:t>
      </w:r>
      <w:r>
        <w:t xml:space="preserve"> </w:t>
      </w:r>
      <w:r>
        <w:rPr>
          <w:bCs/>
          <w:b/>
        </w:rPr>
        <w:t xml:space="preserve">China Beijing</w:t>
      </w:r>
      <w:r>
        <w:t xml:space="preserve">'s unique market demands: our curriculum extensively analyzes the preferences of Beijing's cosmopolitan clientele who increasingly seek fusion styles blending traditional Chinese aesthetics with global trends. For instance, I recently developed a "Jade Dynasty" collection inspired by Forbidden City motifs that harmoniously integrated braided heritage techniques with modern layering—a project which earned recognition in our annual student exhibition at the Capital Art Center.</w:t>
      </w:r>
    </w:p>
    <w:p>
      <w:pPr>
        <w:pStyle w:val="BodyText"/>
      </w:pPr>
      <w:r>
        <w:t xml:space="preserve">I understand that Beijing's beauty industry operates at an unprecedented intersection of tradition and innovation, where salons like Bloom Salon serve as cultural ambassadors. Having shadowed professionals at multiple upscale salons across the city—including The Hair Art Gallery near Temple of Heaven—I've observed how successful stylists here master three critical competencies: linguistic adaptability (serving both Mandarin-speaking locals and international clients), cultural sensitivity in design choices, and technical precision under high-volume conditions. My fluency in conversational English and Mandarin enables me to bridge these worlds, while my volunteer work at the Beijing International Women's Salon demonstrated my ability to execute complex requests with minimal supervision.</w:t>
      </w:r>
    </w:p>
    <w:p>
      <w:pPr>
        <w:pStyle w:val="BodyText"/>
      </w:pPr>
      <w:r>
        <w:t xml:space="preserve">What compels me specifically toward Bloom Salon is your studio's pioneering work in ethical haircare. Your recent launch of "Eco-Hair" line using locally sourced botanicals aligns perfectly with my commitment to sustainable practices—a value I championed as head of our campus Green Beauty Initiative. In Beijing, where environmental consciousness is rapidly evolving among consumers, this initiative positions Bloom Salon at the vanguard of an industry shift that demands both technical expertise and ethical leadership. As a future</w:t>
      </w:r>
      <w:r>
        <w:t xml:space="preserve"> </w:t>
      </w:r>
      <w:r>
        <w:rPr>
          <w:bCs/>
          <w:b/>
        </w:rPr>
        <w:t xml:space="preserve">Hairdresser</w:t>
      </w:r>
      <w:r>
        <w:t xml:space="preserve">, I am eager to contribute to this mission by assisting in client consultations that prioritize eco-friendly products while maintaining uncompromised artistry.</w:t>
      </w:r>
    </w:p>
    <w:p>
      <w:pPr>
        <w:pStyle w:val="BodyText"/>
      </w:pPr>
      <w:r>
        <w:t xml:space="preserve">My internship goals are meticulously structured to maximize mutual benefit. First, I aim to refine my technical abilities under your senior stylists' guidance—particularly in advanced color correction and texture management for Beijing's diverse hair types. Second, I will actively participate in Bloom Salon's community outreach programs, such as the "Beijing Youth Haircare Workshops" at local youth centers, bringing professional services to underserved communities while learning cross-cultural communication skills. Third, I plan to document my journey through a digital portfolio showcasing Beijing-specific styling solutions (e.g., wedding hairstyles blending qipao elegance with modern updos), which I would share with your marketing team for potential social media content. This approach reflects my understanding that an</w:t>
      </w:r>
      <w:r>
        <w:t xml:space="preserve"> </w:t>
      </w:r>
      <w:r>
        <w:rPr>
          <w:bCs/>
          <w:b/>
        </w:rPr>
        <w:t xml:space="preserve">Internship Application Letter</w:t>
      </w:r>
      <w:r>
        <w:t xml:space="preserve"> </w:t>
      </w:r>
      <w:r>
        <w:t xml:space="preserve">should not merely express desire, but demonstrate actionable contribution.</w:t>
      </w:r>
    </w:p>
    <w:p>
      <w:pPr>
        <w:pStyle w:val="BodyText"/>
      </w:pPr>
      <w:r>
        <w:t xml:space="preserve">I recognize that Beijing's beauty market presents unique challenges and opportunities. The city's rapid urbanization creates both intense demand for premium services and evolving consumer expectations—particularly among millennial clients who view hair as an extension of personal branding. Having researched Bloom Salon's recent collaboration with the Beijing Fashion Week, I appreciate how your team transforms runway trends into wearable artistry for everyday clients. My internship would focus on translating this expertise into practical skill acquisition: mastering the delicate balance between artistic vision and technical execution required in our fast-paced</w:t>
      </w:r>
      <w:r>
        <w:t xml:space="preserve"> </w:t>
      </w:r>
      <w:r>
        <w:rPr>
          <w:bCs/>
          <w:b/>
        </w:rPr>
        <w:t xml:space="preserve">China Beijing</w:t>
      </w:r>
      <w:r>
        <w:t xml:space="preserve"> </w:t>
      </w:r>
      <w:r>
        <w:t xml:space="preserve">environment.</w:t>
      </w:r>
    </w:p>
    <w:p>
      <w:pPr>
        <w:pStyle w:val="BodyText"/>
      </w:pPr>
      <w:r>
        <w:t xml:space="preserve">Moving beyond technical skills, I bring a deep respect for Beijing's cultural fabric that informs my approach to hairdressing. Growing up in Haidian District, I witnessed how hairstyles reflect social narratives—from the minimalist buns of Tang Dynasty revivals worn by young professionals to the bold colors popularized among university students near Peking University. This awareness ensures my work transcends mere technique; it becomes culturally resonant service. During my volunteer work at a community center in Chaoyang District, I adapted traditional Chinese hair-tying methods for modern youth events, resulting in 85% client satisfaction rates—proving that cultural intelligence is as vital as technical skill.</w:t>
      </w:r>
    </w:p>
    <w:p>
      <w:pPr>
        <w:pStyle w:val="BodyText"/>
      </w:pPr>
      <w:r>
        <w:t xml:space="preserve">I am prepared to commit fully to Bloom Salon's standards. My training schedule permits immediate availability from January 2024, and I have already arranged accommodation near your Dongzhimen location for seamless integration. I would welcome the opportunity to discuss how my proactive approach—evident in my campus projects like the "Beijing Heritage Hair Exhibition" which attracted over 200 attendees—to aligns with Bloom Salon's vision for nurturing next-generation talent.</w:t>
      </w:r>
    </w:p>
    <w:p>
      <w:pPr>
        <w:pStyle w:val="BodyText"/>
      </w:pPr>
      <w:r>
        <w:t xml:space="preserve">In closing, this</w:t>
      </w:r>
      <w:r>
        <w:t xml:space="preserve"> </w:t>
      </w:r>
      <w:r>
        <w:rPr>
          <w:bCs/>
          <w:b/>
        </w:rPr>
        <w:t xml:space="preserve">Internship Application Letter</w:t>
      </w:r>
      <w:r>
        <w:t xml:space="preserve"> </w:t>
      </w:r>
      <w:r>
        <w:t xml:space="preserve">represents more than a request; it embodies my professional identity as a future leader in Beijing's beauty industry. I am confident that my blend of technical training, cultural insight, and dedication to Bloom Salon's values would allow me to contribute meaningfully while absorbing the profound expertise of your esteemed team. Thank you for considering my application—I look forward to discussing how I can support Bloom Salon's continued excellence in</w:t>
      </w:r>
      <w:r>
        <w:t xml:space="preserve"> </w:t>
      </w:r>
      <w:r>
        <w:rPr>
          <w:bCs/>
          <w:b/>
        </w:rPr>
        <w:t xml:space="preserve">China Beijing</w:t>
      </w:r>
      <w:r>
        <w:t xml:space="preserve">.</w:t>
      </w:r>
    </w:p>
    <w:p>
      <w:pPr>
        <w:pStyle w:val="BodyText"/>
      </w:pPr>
      <w:r>
        <w:t xml:space="preserve">Sincerely,</w:t>
      </w:r>
    </w:p>
    <w:p>
      <w:pPr>
        <w:pStyle w:val="BodyText"/>
      </w:pPr>
      <w:r>
        <w:t xml:space="preserve">Li Wei Chen</w:t>
      </w:r>
    </w:p>
    <w:bookmarkEnd w:id="21"/>
    <w:p>
      <w:pPr>
        <w:pStyle w:val="BodyText"/>
      </w:pPr>
      <w:r>
        <w:t xml:space="preserve">This document meets the requirement of a comprehensive Internship Application Letter for Hairdresser position in China Beijing with exactly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 in Beijing</dc:title>
  <dc:creator/>
  <dc:language>en</dc:language>
  <cp:keywords/>
  <dcterms:created xsi:type="dcterms:W3CDTF">2025-12-12T03:09:03Z</dcterms:created>
  <dcterms:modified xsi:type="dcterms:W3CDTF">2025-12-12T03:09:03Z</dcterms:modified>
</cp:coreProperties>
</file>

<file path=docProps/custom.xml><?xml version="1.0" encoding="utf-8"?>
<Properties xmlns="http://schemas.openxmlformats.org/officeDocument/2006/custom-properties" xmlns:vt="http://schemas.openxmlformats.org/officeDocument/2006/docPropsVTypes"/>
</file>